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38B242" w14:textId="62EC229D" w:rsidR="00623DB3" w:rsidRPr="00E45704" w:rsidRDefault="000F03AF" w:rsidP="00E45704">
      <w:pPr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EA7524" wp14:editId="7B36085F">
                <wp:simplePos x="0" y="0"/>
                <wp:positionH relativeFrom="column">
                  <wp:posOffset>4394200</wp:posOffset>
                </wp:positionH>
                <wp:positionV relativeFrom="paragraph">
                  <wp:posOffset>1270</wp:posOffset>
                </wp:positionV>
                <wp:extent cx="1838325" cy="1412240"/>
                <wp:effectExtent l="12700" t="6985" r="25400" b="28575"/>
                <wp:wrapSquare wrapText="bothSides"/>
                <wp:docPr id="11543724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8325" cy="141224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79DDD348" w14:textId="665832E6" w:rsidR="004B51BA" w:rsidRPr="004B51BA" w:rsidRDefault="004B51BA" w:rsidP="004B51BA">
                            <w:pPr>
                              <w:jc w:val="center"/>
                              <w:rPr>
                                <w:rFonts w:ascii="Marvin" w:hAnsi="Marvin"/>
                                <w:color w:val="FF0000"/>
                                <w:sz w:val="56"/>
                                <w:szCs w:val="56"/>
                              </w:rPr>
                            </w:pPr>
                            <w:r w:rsidRPr="004B51BA">
                              <w:rPr>
                                <w:rFonts w:ascii="Marvin" w:hAnsi="Marvin"/>
                                <w:color w:val="FF0000"/>
                                <w:sz w:val="56"/>
                                <w:szCs w:val="56"/>
                              </w:rPr>
                              <w:t>Empty the Head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EA7524" id="Text Box 2" o:spid="_x0000_s1026" style="position:absolute;margin-left:346pt;margin-top:.1pt;width:144.75pt;height:111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" strokecolor="red">
                <v:stroke joinstyle="miter"/>
                <v:shadow on="t"/>
                <v:textbox>
                  <w:txbxContent>
                    <w:p w14:paraId="79DDD348" w14:textId="665832E6" w:rsidR="004B51BA" w:rsidRPr="004B51BA" w:rsidRDefault="004B51BA" w:rsidP="004B51BA">
                      <w:pPr>
                        <w:jc w:val="center"/>
                        <w:rPr>
                          <w:rFonts w:ascii="Marvin" w:hAnsi="Marvin"/>
                          <w:color w:val="FF0000"/>
                          <w:sz w:val="56"/>
                          <w:szCs w:val="56"/>
                        </w:rPr>
                      </w:pPr>
                      <w:r w:rsidRPr="004B51BA">
                        <w:rPr>
                          <w:rFonts w:ascii="Marvin" w:hAnsi="Marvin"/>
                          <w:color w:val="FF0000"/>
                          <w:sz w:val="56"/>
                          <w:szCs w:val="56"/>
                        </w:rPr>
                        <w:t>Empty the Head!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162227" w:rsidRPr="00E45704">
        <w:rPr>
          <w:b/>
          <w:bCs/>
          <w:sz w:val="28"/>
          <w:szCs w:val="28"/>
        </w:rPr>
        <w:t>Depart Checklist:</w:t>
      </w:r>
    </w:p>
    <w:p w14:paraId="10E8B746" w14:textId="2D4850E8" w:rsidR="001431F3" w:rsidRDefault="001431F3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Fill fresh water at </w:t>
      </w:r>
      <w:r w:rsidR="00AE6D3B">
        <w:rPr>
          <w:sz w:val="28"/>
          <w:szCs w:val="28"/>
        </w:rPr>
        <w:t xml:space="preserve">the </w:t>
      </w:r>
      <w:r>
        <w:rPr>
          <w:sz w:val="28"/>
          <w:szCs w:val="28"/>
        </w:rPr>
        <w:t>dock</w:t>
      </w:r>
    </w:p>
    <w:p w14:paraId="0DF52698" w14:textId="5481C17D" w:rsidR="001431F3" w:rsidRDefault="001431F3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Run dinghy carb dry (if necessary)</w:t>
      </w:r>
    </w:p>
    <w:p w14:paraId="3BAEEFFD" w14:textId="111D033E" w:rsidR="004B51BA" w:rsidRPr="009F3085" w:rsidRDefault="004B51BA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9F3085">
        <w:rPr>
          <w:sz w:val="28"/>
          <w:szCs w:val="28"/>
        </w:rPr>
        <w:t>Secure</w:t>
      </w:r>
      <w:r w:rsidR="00AE6D3B">
        <w:rPr>
          <w:sz w:val="28"/>
          <w:szCs w:val="28"/>
        </w:rPr>
        <w:t xml:space="preserve"> the</w:t>
      </w:r>
      <w:r w:rsidRPr="009F3085">
        <w:rPr>
          <w:sz w:val="28"/>
          <w:szCs w:val="28"/>
        </w:rPr>
        <w:t xml:space="preserve"> dinghy</w:t>
      </w:r>
    </w:p>
    <w:p w14:paraId="3A5416DA" w14:textId="1E880832" w:rsidR="001431F3" w:rsidRDefault="001431F3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Dinghy gas stowed</w:t>
      </w:r>
    </w:p>
    <w:p w14:paraId="24F566A8" w14:textId="77777777" w:rsidR="00AE6D3B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Crab/Prawn traps stowed</w:t>
      </w:r>
    </w:p>
    <w:p w14:paraId="1C2A71D0" w14:textId="7C8AA29F" w:rsidR="00AE6D3B" w:rsidRPr="00677FF4" w:rsidRDefault="009F3085" w:rsidP="00677FF4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9F3085">
        <w:rPr>
          <w:sz w:val="28"/>
          <w:szCs w:val="28"/>
        </w:rPr>
        <w:t xml:space="preserve">Remove deck chairs from </w:t>
      </w:r>
      <w:r w:rsidR="00AE6D3B">
        <w:rPr>
          <w:sz w:val="28"/>
          <w:szCs w:val="28"/>
        </w:rPr>
        <w:t xml:space="preserve">the </w:t>
      </w:r>
      <w:r w:rsidRPr="009F3085">
        <w:rPr>
          <w:sz w:val="28"/>
          <w:szCs w:val="28"/>
        </w:rPr>
        <w:t>bow</w:t>
      </w:r>
    </w:p>
    <w:p w14:paraId="235D04D7" w14:textId="0F87D0BB" w:rsidR="00AE6D3B" w:rsidRPr="009F3085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Lettuce garden</w:t>
      </w:r>
      <w:r w:rsidRPr="009F3085">
        <w:rPr>
          <w:sz w:val="28"/>
          <w:szCs w:val="28"/>
        </w:rPr>
        <w:t xml:space="preserve"> off the railing and secure</w:t>
      </w:r>
    </w:p>
    <w:p w14:paraId="428F827F" w14:textId="77777777" w:rsidR="00AE6D3B" w:rsidRPr="009F3085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3085">
        <w:rPr>
          <w:sz w:val="28"/>
          <w:szCs w:val="28"/>
        </w:rPr>
        <w:t>Upper helm white chairs stowed with covers</w:t>
      </w:r>
    </w:p>
    <w:p w14:paraId="168E2C8A" w14:textId="5AB51007" w:rsidR="00AE6D3B" w:rsidRPr="009F3085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3085">
        <w:rPr>
          <w:sz w:val="28"/>
          <w:szCs w:val="28"/>
        </w:rPr>
        <w:t>Upper helm candles/</w:t>
      </w:r>
      <w:r w:rsidR="00677FF4" w:rsidRPr="009F3085">
        <w:rPr>
          <w:sz w:val="28"/>
          <w:szCs w:val="28"/>
        </w:rPr>
        <w:t>etc.</w:t>
      </w:r>
      <w:r w:rsidRPr="009F3085">
        <w:rPr>
          <w:sz w:val="28"/>
          <w:szCs w:val="28"/>
        </w:rPr>
        <w:t xml:space="preserve"> in the basket</w:t>
      </w:r>
    </w:p>
    <w:p w14:paraId="0691A318" w14:textId="6DE360F4" w:rsidR="00AE6D3B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Latch the BBQ cover so it doesn’t blow off</w:t>
      </w:r>
    </w:p>
    <w:p w14:paraId="12DE51A7" w14:textId="77777777" w:rsidR="00AE6D3B" w:rsidRPr="009F3085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3085">
        <w:rPr>
          <w:sz w:val="28"/>
          <w:szCs w:val="28"/>
        </w:rPr>
        <w:t>Shower door locked</w:t>
      </w:r>
    </w:p>
    <w:p w14:paraId="75EF2EB5" w14:textId="71919A04" w:rsidR="00AE6D3B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3085">
        <w:rPr>
          <w:sz w:val="28"/>
          <w:szCs w:val="28"/>
        </w:rPr>
        <w:t xml:space="preserve">Big drawer in </w:t>
      </w:r>
      <w:r>
        <w:rPr>
          <w:sz w:val="28"/>
          <w:szCs w:val="28"/>
        </w:rPr>
        <w:t>primary</w:t>
      </w:r>
      <w:r w:rsidRPr="009F3085">
        <w:rPr>
          <w:sz w:val="28"/>
          <w:szCs w:val="28"/>
        </w:rPr>
        <w:t xml:space="preserve"> stateroom locked</w:t>
      </w:r>
    </w:p>
    <w:p w14:paraId="47C46752" w14:textId="5F0E5442" w:rsidR="00AE6D3B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677FF4">
        <w:rPr>
          <w:sz w:val="28"/>
          <w:szCs w:val="28"/>
        </w:rPr>
        <w:t xml:space="preserve">Door </w:t>
      </w:r>
      <w:proofErr w:type="gramStart"/>
      <w:r w:rsidR="00677FF4">
        <w:rPr>
          <w:sz w:val="28"/>
          <w:szCs w:val="28"/>
        </w:rPr>
        <w:t>stop</w:t>
      </w:r>
      <w:proofErr w:type="gramEnd"/>
      <w:r>
        <w:rPr>
          <w:sz w:val="28"/>
          <w:szCs w:val="28"/>
        </w:rPr>
        <w:t xml:space="preserve"> or carpet in front of primary stateroom door</w:t>
      </w:r>
    </w:p>
    <w:p w14:paraId="3F451B31" w14:textId="2E92C238" w:rsidR="00AE6D3B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Upper helm put </w:t>
      </w:r>
      <w:r w:rsidR="00677FF4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lamp on </w:t>
      </w:r>
      <w:r w:rsidR="00D50A9D">
        <w:rPr>
          <w:sz w:val="28"/>
          <w:szCs w:val="28"/>
        </w:rPr>
        <w:t xml:space="preserve">the </w:t>
      </w:r>
      <w:r>
        <w:rPr>
          <w:sz w:val="28"/>
          <w:szCs w:val="28"/>
        </w:rPr>
        <w:t>banque</w:t>
      </w:r>
      <w:r w:rsidR="00677FF4">
        <w:rPr>
          <w:sz w:val="28"/>
          <w:szCs w:val="28"/>
        </w:rPr>
        <w:t>t</w:t>
      </w:r>
    </w:p>
    <w:p w14:paraId="613EFB37" w14:textId="60D61D5E" w:rsidR="00AE6D3B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677FF4">
        <w:rPr>
          <w:sz w:val="28"/>
          <w:szCs w:val="28"/>
        </w:rPr>
        <w:t>Lower</w:t>
      </w:r>
      <w:r>
        <w:rPr>
          <w:sz w:val="28"/>
          <w:szCs w:val="28"/>
        </w:rPr>
        <w:t xml:space="preserve"> helm candles and </w:t>
      </w:r>
      <w:r w:rsidR="00D50A9D">
        <w:rPr>
          <w:sz w:val="28"/>
          <w:szCs w:val="28"/>
        </w:rPr>
        <w:t>tchotchkes</w:t>
      </w:r>
      <w:r>
        <w:rPr>
          <w:sz w:val="28"/>
          <w:szCs w:val="28"/>
        </w:rPr>
        <w:t xml:space="preserve"> in basket</w:t>
      </w:r>
    </w:p>
    <w:p w14:paraId="5E1B47BF" w14:textId="28BF2385" w:rsidR="00A0693B" w:rsidRPr="009F3085" w:rsidRDefault="00AE6D3B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A0693B" w:rsidRPr="009F3085">
        <w:rPr>
          <w:sz w:val="28"/>
          <w:szCs w:val="28"/>
        </w:rPr>
        <w:t xml:space="preserve">Fridge </w:t>
      </w:r>
      <w:r w:rsidRPr="009F3085">
        <w:rPr>
          <w:sz w:val="28"/>
          <w:szCs w:val="28"/>
        </w:rPr>
        <w:t>door</w:t>
      </w:r>
      <w:r w:rsidR="00D50A9D">
        <w:rPr>
          <w:sz w:val="28"/>
          <w:szCs w:val="28"/>
        </w:rPr>
        <w:t>-</w:t>
      </w:r>
      <w:r w:rsidR="00D50A9D" w:rsidRPr="009F3085">
        <w:rPr>
          <w:sz w:val="28"/>
          <w:szCs w:val="28"/>
        </w:rPr>
        <w:t>pull</w:t>
      </w:r>
      <w:r w:rsidR="00D50A9D">
        <w:rPr>
          <w:sz w:val="28"/>
          <w:szCs w:val="28"/>
        </w:rPr>
        <w:t xml:space="preserve"> </w:t>
      </w:r>
      <w:r w:rsidR="00A0693B" w:rsidRPr="009F3085">
        <w:rPr>
          <w:sz w:val="28"/>
          <w:szCs w:val="28"/>
        </w:rPr>
        <w:t>locked</w:t>
      </w:r>
    </w:p>
    <w:p w14:paraId="579C45F3" w14:textId="47A389A4" w:rsidR="00A0693B" w:rsidRPr="009F3085" w:rsidRDefault="00AE6D3B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A0693B" w:rsidRPr="009F3085">
        <w:rPr>
          <w:sz w:val="28"/>
          <w:szCs w:val="28"/>
        </w:rPr>
        <w:t xml:space="preserve">Freezer </w:t>
      </w:r>
      <w:r w:rsidRPr="009F3085">
        <w:rPr>
          <w:sz w:val="28"/>
          <w:szCs w:val="28"/>
        </w:rPr>
        <w:t>door</w:t>
      </w:r>
      <w:r w:rsidR="00D50A9D">
        <w:rPr>
          <w:sz w:val="28"/>
          <w:szCs w:val="28"/>
        </w:rPr>
        <w:t>-</w:t>
      </w:r>
      <w:r w:rsidR="00A0693B" w:rsidRPr="009F3085">
        <w:rPr>
          <w:sz w:val="28"/>
          <w:szCs w:val="28"/>
        </w:rPr>
        <w:t>pull locked</w:t>
      </w:r>
    </w:p>
    <w:p w14:paraId="213453C5" w14:textId="2079CF75" w:rsidR="00A0693B" w:rsidRPr="009F3085" w:rsidRDefault="00AE6D3B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A0693B" w:rsidRPr="009F3085">
        <w:rPr>
          <w:sz w:val="28"/>
          <w:szCs w:val="28"/>
        </w:rPr>
        <w:t>All cupboards and drawers locked</w:t>
      </w:r>
    </w:p>
    <w:p w14:paraId="19A2F3CB" w14:textId="4A8BB1A9" w:rsidR="00A0693B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A0693B" w:rsidRPr="00AE6D3B">
        <w:rPr>
          <w:sz w:val="28"/>
          <w:szCs w:val="28"/>
        </w:rPr>
        <w:t>All salon flowers in</w:t>
      </w:r>
      <w:r w:rsidR="00D50A9D">
        <w:rPr>
          <w:sz w:val="28"/>
          <w:szCs w:val="28"/>
        </w:rPr>
        <w:t xml:space="preserve"> the</w:t>
      </w:r>
      <w:r w:rsidR="00A0693B" w:rsidRPr="00AE6D3B">
        <w:rPr>
          <w:sz w:val="28"/>
          <w:szCs w:val="28"/>
        </w:rPr>
        <w:t xml:space="preserve"> sink</w:t>
      </w:r>
    </w:p>
    <w:p w14:paraId="18AE9DEC" w14:textId="5DB1E24D" w:rsidR="00AE6D3B" w:rsidRPr="00AE6D3B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All salon candles and </w:t>
      </w:r>
      <w:r w:rsidR="00D50A9D">
        <w:rPr>
          <w:sz w:val="28"/>
          <w:szCs w:val="28"/>
        </w:rPr>
        <w:t>tchotchkes</w:t>
      </w:r>
      <w:r>
        <w:rPr>
          <w:sz w:val="28"/>
          <w:szCs w:val="28"/>
        </w:rPr>
        <w:t xml:space="preserve"> in basket</w:t>
      </w:r>
    </w:p>
    <w:p w14:paraId="0AB09EB0" w14:textId="56DE2E4A" w:rsidR="001431F3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1431F3">
        <w:rPr>
          <w:sz w:val="28"/>
          <w:szCs w:val="28"/>
        </w:rPr>
        <w:t>Gray cushion</w:t>
      </w:r>
      <w:r w:rsidR="00677FF4">
        <w:rPr>
          <w:sz w:val="28"/>
          <w:szCs w:val="28"/>
        </w:rPr>
        <w:t>s</w:t>
      </w:r>
      <w:r w:rsidR="001431F3">
        <w:rPr>
          <w:sz w:val="28"/>
          <w:szCs w:val="28"/>
        </w:rPr>
        <w:t xml:space="preserve"> in galley glass sliding cupboards</w:t>
      </w:r>
    </w:p>
    <w:p w14:paraId="2E9E51B0" w14:textId="49F0AF82" w:rsidR="001431F3" w:rsidRDefault="001431F3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Put </w:t>
      </w:r>
      <w:r w:rsidR="00AE6D3B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hair in front of </w:t>
      </w:r>
      <w:r w:rsidR="00AE6D3B">
        <w:rPr>
          <w:sz w:val="28"/>
          <w:szCs w:val="28"/>
        </w:rPr>
        <w:t xml:space="preserve">the </w:t>
      </w:r>
      <w:r>
        <w:rPr>
          <w:sz w:val="28"/>
          <w:szCs w:val="28"/>
        </w:rPr>
        <w:t>TV so the door doesn’t fly open</w:t>
      </w:r>
    </w:p>
    <w:p w14:paraId="191FC1D5" w14:textId="24A2C0CD" w:rsidR="001431F3" w:rsidRDefault="001431F3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All heaters off</w:t>
      </w:r>
    </w:p>
    <w:p w14:paraId="73BF1F96" w14:textId="739C0A75" w:rsidR="001431F3" w:rsidRPr="00677FF4" w:rsidRDefault="00AE6D3B" w:rsidP="00677FF4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1431F3">
        <w:rPr>
          <w:sz w:val="28"/>
          <w:szCs w:val="28"/>
        </w:rPr>
        <w:t xml:space="preserve">Big fan in </w:t>
      </w:r>
      <w:r>
        <w:rPr>
          <w:sz w:val="28"/>
          <w:szCs w:val="28"/>
        </w:rPr>
        <w:t xml:space="preserve">the </w:t>
      </w:r>
      <w:r w:rsidR="001431F3">
        <w:rPr>
          <w:sz w:val="28"/>
          <w:szCs w:val="28"/>
        </w:rPr>
        <w:t>engine room turned on</w:t>
      </w:r>
    </w:p>
    <w:p w14:paraId="42E87CE7" w14:textId="2F5855B8" w:rsidR="00E45704" w:rsidRDefault="00AE6D3B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E45704" w:rsidRPr="009F3085">
        <w:rPr>
          <w:sz w:val="28"/>
          <w:szCs w:val="28"/>
        </w:rPr>
        <w:t>iPad + Navionics with course upper helm</w:t>
      </w:r>
      <w:r w:rsidR="004B51BA" w:rsidRPr="009F3085">
        <w:rPr>
          <w:sz w:val="28"/>
          <w:szCs w:val="28"/>
        </w:rPr>
        <w:t xml:space="preserve"> (2) and sync</w:t>
      </w:r>
    </w:p>
    <w:p w14:paraId="3063655D" w14:textId="152D6A1F" w:rsidR="00AE6D3B" w:rsidRDefault="00AE6D3B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Cellphones and camera upper helm</w:t>
      </w:r>
    </w:p>
    <w:p w14:paraId="14ABCAD6" w14:textId="6ADD3721" w:rsidR="009F3085" w:rsidRPr="009F3085" w:rsidRDefault="00AE6D3B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9F3085" w:rsidRPr="009F3085">
        <w:rPr>
          <w:sz w:val="28"/>
          <w:szCs w:val="28"/>
        </w:rPr>
        <w:t>Binoculars (2) upper helm</w:t>
      </w:r>
    </w:p>
    <w:p w14:paraId="6636F7D6" w14:textId="14D3DF83" w:rsidR="00162227" w:rsidRDefault="00AE6D3B" w:rsidP="009F3085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D50A9D" w:rsidRPr="009F3085">
        <w:rPr>
          <w:sz w:val="28"/>
          <w:szCs w:val="28"/>
        </w:rPr>
        <w:t>Logbook</w:t>
      </w:r>
      <w:r w:rsidR="00162227" w:rsidRPr="009F3085">
        <w:rPr>
          <w:sz w:val="28"/>
          <w:szCs w:val="28"/>
        </w:rPr>
        <w:t xml:space="preserve"> entry</w:t>
      </w:r>
      <w:r w:rsidR="00E45704" w:rsidRPr="009F3085">
        <w:rPr>
          <w:sz w:val="28"/>
          <w:szCs w:val="28"/>
        </w:rPr>
        <w:t xml:space="preserve"> + engine hours + time depart</w:t>
      </w:r>
    </w:p>
    <w:p w14:paraId="103BAE9D" w14:textId="00397385" w:rsidR="001431F3" w:rsidRPr="00AE6D3B" w:rsidRDefault="00AE6D3B" w:rsidP="00AE6D3B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AE6D3B">
        <w:rPr>
          <w:sz w:val="28"/>
          <w:szCs w:val="28"/>
        </w:rPr>
        <w:t xml:space="preserve"> </w:t>
      </w:r>
      <w:r w:rsidR="001431F3" w:rsidRPr="00AE6D3B">
        <w:rPr>
          <w:sz w:val="28"/>
          <w:szCs w:val="28"/>
        </w:rPr>
        <w:t>Headsets on</w:t>
      </w:r>
      <w:r w:rsidR="001431F3" w:rsidRPr="00AE6D3B">
        <w:rPr>
          <w:sz w:val="28"/>
          <w:szCs w:val="28"/>
        </w:rPr>
        <w:br w:type="page"/>
      </w:r>
    </w:p>
    <w:p w14:paraId="6C9849DC" w14:textId="49EE565B" w:rsidR="00162227" w:rsidRPr="00E45704" w:rsidRDefault="00162227" w:rsidP="00E45704">
      <w:pPr>
        <w:rPr>
          <w:b/>
          <w:bCs/>
          <w:sz w:val="28"/>
          <w:szCs w:val="28"/>
        </w:rPr>
      </w:pPr>
      <w:r w:rsidRPr="00E45704">
        <w:rPr>
          <w:b/>
          <w:bCs/>
          <w:sz w:val="28"/>
          <w:szCs w:val="28"/>
        </w:rPr>
        <w:lastRenderedPageBreak/>
        <w:t xml:space="preserve">Engine </w:t>
      </w:r>
      <w:r w:rsidR="001431F3">
        <w:rPr>
          <w:b/>
          <w:bCs/>
          <w:sz w:val="28"/>
          <w:szCs w:val="28"/>
        </w:rPr>
        <w:t>On</w:t>
      </w:r>
      <w:r w:rsidR="00E45704" w:rsidRPr="00E45704">
        <w:rPr>
          <w:b/>
          <w:bCs/>
          <w:sz w:val="28"/>
          <w:szCs w:val="28"/>
        </w:rPr>
        <w:t>:</w:t>
      </w:r>
    </w:p>
    <w:p w14:paraId="29567841" w14:textId="52D3163B" w:rsidR="00162227" w:rsidRPr="009F3085" w:rsidRDefault="00162227" w:rsidP="00E4570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9F3085">
        <w:rPr>
          <w:sz w:val="28"/>
          <w:szCs w:val="28"/>
        </w:rPr>
        <w:t>Turn keys to the right</w:t>
      </w:r>
      <w:r w:rsidR="009F3085" w:rsidRPr="009F3085">
        <w:rPr>
          <w:sz w:val="28"/>
          <w:szCs w:val="28"/>
        </w:rPr>
        <w:t xml:space="preserve">, </w:t>
      </w:r>
      <w:r w:rsidR="009F3085">
        <w:rPr>
          <w:sz w:val="28"/>
          <w:szCs w:val="28"/>
        </w:rPr>
        <w:t>k</w:t>
      </w:r>
      <w:r w:rsidRPr="009F3085">
        <w:rPr>
          <w:sz w:val="28"/>
          <w:szCs w:val="28"/>
        </w:rPr>
        <w:t>eys "on" - beep is all good</w:t>
      </w:r>
    </w:p>
    <w:p w14:paraId="75502EDA" w14:textId="03BBDC78" w:rsidR="00162227" w:rsidRDefault="00162227" w:rsidP="00E4570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E45704">
        <w:rPr>
          <w:sz w:val="28"/>
          <w:szCs w:val="28"/>
        </w:rPr>
        <w:t>Warm up engines for 5 to 10 minutes</w:t>
      </w:r>
    </w:p>
    <w:p w14:paraId="6E7D1F72" w14:textId="5EF47D33" w:rsidR="001431F3" w:rsidRPr="00E45704" w:rsidRDefault="001431F3" w:rsidP="00E4570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oolant 100 degrees</w:t>
      </w:r>
    </w:p>
    <w:p w14:paraId="1F6F0331" w14:textId="0972F603" w:rsidR="00E45704" w:rsidRDefault="001431F3" w:rsidP="00E4570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Electronics </w:t>
      </w:r>
      <w:r w:rsidR="00E45704">
        <w:rPr>
          <w:sz w:val="28"/>
          <w:szCs w:val="28"/>
        </w:rPr>
        <w:t xml:space="preserve">on </w:t>
      </w:r>
      <w:r w:rsidR="00AE6D3B">
        <w:rPr>
          <w:sz w:val="28"/>
          <w:szCs w:val="28"/>
        </w:rPr>
        <w:t xml:space="preserve">the </w:t>
      </w:r>
      <w:r w:rsidR="00E45704">
        <w:rPr>
          <w:sz w:val="28"/>
          <w:szCs w:val="28"/>
        </w:rPr>
        <w:t>AC/DC panel on</w:t>
      </w:r>
    </w:p>
    <w:p w14:paraId="1FFD1441" w14:textId="70620C2C" w:rsidR="001431F3" w:rsidRDefault="001431F3" w:rsidP="00E4570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Nav lights on </w:t>
      </w:r>
      <w:r w:rsidR="00AE6D3B">
        <w:rPr>
          <w:sz w:val="28"/>
          <w:szCs w:val="28"/>
        </w:rPr>
        <w:t xml:space="preserve">the </w:t>
      </w:r>
      <w:r>
        <w:rPr>
          <w:sz w:val="28"/>
          <w:szCs w:val="28"/>
        </w:rPr>
        <w:t>AC/DC panel</w:t>
      </w:r>
      <w:r w:rsidR="00AE6D3B">
        <w:rPr>
          <w:sz w:val="28"/>
          <w:szCs w:val="28"/>
        </w:rPr>
        <w:t xml:space="preserve"> </w:t>
      </w:r>
      <w:proofErr w:type="gramStart"/>
      <w:r w:rsidR="00AE6D3B">
        <w:rPr>
          <w:sz w:val="28"/>
          <w:szCs w:val="28"/>
        </w:rPr>
        <w:t>on</w:t>
      </w:r>
      <w:r>
        <w:rPr>
          <w:sz w:val="28"/>
          <w:szCs w:val="28"/>
        </w:rPr>
        <w:t xml:space="preserve">  –</w:t>
      </w:r>
      <w:proofErr w:type="gramEnd"/>
      <w:r>
        <w:rPr>
          <w:sz w:val="28"/>
          <w:szCs w:val="28"/>
        </w:rPr>
        <w:t xml:space="preserve"> rear camera</w:t>
      </w:r>
      <w:r w:rsidR="00AE6D3B">
        <w:rPr>
          <w:sz w:val="28"/>
          <w:szCs w:val="28"/>
        </w:rPr>
        <w:t xml:space="preserve"> working</w:t>
      </w:r>
    </w:p>
    <w:p w14:paraId="4F061F72" w14:textId="371169EB" w:rsidR="001431F3" w:rsidRDefault="00E45704" w:rsidP="001431F3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Turn on </w:t>
      </w:r>
      <w:r w:rsidR="00AE6D3B">
        <w:rPr>
          <w:sz w:val="28"/>
          <w:szCs w:val="28"/>
        </w:rPr>
        <w:t xml:space="preserve">the </w:t>
      </w:r>
      <w:r w:rsidR="00AC79FD">
        <w:rPr>
          <w:sz w:val="28"/>
          <w:szCs w:val="28"/>
        </w:rPr>
        <w:t>chart plotte</w:t>
      </w:r>
      <w:r w:rsidR="001431F3">
        <w:rPr>
          <w:sz w:val="28"/>
          <w:szCs w:val="28"/>
        </w:rPr>
        <w:t>r</w:t>
      </w:r>
    </w:p>
    <w:p w14:paraId="1B013164" w14:textId="1D548885" w:rsidR="00E45704" w:rsidRPr="001431F3" w:rsidRDefault="00E45704" w:rsidP="001431F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1431F3">
        <w:rPr>
          <w:sz w:val="28"/>
          <w:szCs w:val="28"/>
        </w:rPr>
        <w:t>Turn on VHF and radar</w:t>
      </w:r>
    </w:p>
    <w:p w14:paraId="5F369DFB" w14:textId="3219237B" w:rsidR="001431F3" w:rsidRDefault="009F3085" w:rsidP="00E4570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9F3085">
        <w:rPr>
          <w:sz w:val="28"/>
          <w:szCs w:val="28"/>
        </w:rPr>
        <w:t>T</w:t>
      </w:r>
      <w:r w:rsidR="00E45704" w:rsidRPr="009F3085">
        <w:rPr>
          <w:sz w:val="28"/>
          <w:szCs w:val="28"/>
        </w:rPr>
        <w:t xml:space="preserve">urn on </w:t>
      </w:r>
      <w:r w:rsidR="00AE6D3B">
        <w:rPr>
          <w:sz w:val="28"/>
          <w:szCs w:val="28"/>
        </w:rPr>
        <w:t xml:space="preserve">the </w:t>
      </w:r>
      <w:r w:rsidR="00E45704" w:rsidRPr="009F3085">
        <w:rPr>
          <w:sz w:val="28"/>
          <w:szCs w:val="28"/>
        </w:rPr>
        <w:t>bow thruster</w:t>
      </w:r>
    </w:p>
    <w:p w14:paraId="2F8523BB" w14:textId="347A67DF" w:rsidR="001431F3" w:rsidRDefault="001431F3" w:rsidP="00E4570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Disengage autopilot (</w:t>
      </w:r>
      <w:r w:rsidR="00677FF4">
        <w:rPr>
          <w:sz w:val="28"/>
          <w:szCs w:val="28"/>
        </w:rPr>
        <w:t>ensure it is</w:t>
      </w:r>
      <w:r>
        <w:rPr>
          <w:sz w:val="28"/>
          <w:szCs w:val="28"/>
        </w:rPr>
        <w:t xml:space="preserve"> on </w:t>
      </w:r>
      <w:r w:rsidR="00AE6D3B">
        <w:rPr>
          <w:sz w:val="28"/>
          <w:szCs w:val="28"/>
        </w:rPr>
        <w:t>standby</w:t>
      </w:r>
      <w:r>
        <w:rPr>
          <w:sz w:val="28"/>
          <w:szCs w:val="28"/>
        </w:rPr>
        <w:t>)</w:t>
      </w:r>
    </w:p>
    <w:p w14:paraId="54AD591B" w14:textId="57FF6C1C" w:rsidR="001431F3" w:rsidRPr="001431F3" w:rsidRDefault="000F03AF" w:rsidP="001431F3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5EA7524" wp14:editId="635F3EF7">
                <wp:simplePos x="0" y="0"/>
                <wp:positionH relativeFrom="column">
                  <wp:posOffset>4546600</wp:posOffset>
                </wp:positionH>
                <wp:positionV relativeFrom="paragraph">
                  <wp:posOffset>136525</wp:posOffset>
                </wp:positionV>
                <wp:extent cx="1838325" cy="1412240"/>
                <wp:effectExtent l="12700" t="12700" r="25400" b="32385"/>
                <wp:wrapSquare wrapText="bothSides"/>
                <wp:docPr id="457882687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8325" cy="141224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47715935" w14:textId="77777777" w:rsidR="001431F3" w:rsidRPr="004B51BA" w:rsidRDefault="001431F3" w:rsidP="001431F3">
                            <w:pPr>
                              <w:jc w:val="center"/>
                              <w:rPr>
                                <w:rFonts w:ascii="Marvin" w:hAnsi="Marvin"/>
                                <w:color w:val="FF0000"/>
                                <w:sz w:val="56"/>
                                <w:szCs w:val="56"/>
                              </w:rPr>
                            </w:pPr>
                            <w:r w:rsidRPr="004B51BA">
                              <w:rPr>
                                <w:rFonts w:ascii="Marvin" w:hAnsi="Marvin"/>
                                <w:color w:val="FF0000"/>
                                <w:sz w:val="56"/>
                                <w:szCs w:val="56"/>
                              </w:rPr>
                              <w:t>Empty the Head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EA7524" id="AutoShape 6" o:spid="_x0000_s1027" style="position:absolute;left:0;text-align:left;margin-left:358pt;margin-top:10.75pt;width:144.75pt;height:111.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" strokecolor="red">
                <v:stroke joinstyle="miter"/>
                <v:shadow on="t"/>
                <v:textbox>
                  <w:txbxContent>
                    <w:p w14:paraId="47715935" w14:textId="77777777" w:rsidR="001431F3" w:rsidRPr="004B51BA" w:rsidRDefault="001431F3" w:rsidP="001431F3">
                      <w:pPr>
                        <w:jc w:val="center"/>
                        <w:rPr>
                          <w:rFonts w:ascii="Marvin" w:hAnsi="Marvin"/>
                          <w:color w:val="FF0000"/>
                          <w:sz w:val="56"/>
                          <w:szCs w:val="56"/>
                        </w:rPr>
                      </w:pPr>
                      <w:r w:rsidRPr="004B51BA">
                        <w:rPr>
                          <w:rFonts w:ascii="Marvin" w:hAnsi="Marvin"/>
                          <w:color w:val="FF0000"/>
                          <w:sz w:val="56"/>
                          <w:szCs w:val="56"/>
                        </w:rPr>
                        <w:t>Empty the Head!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AE6D3B">
        <w:rPr>
          <w:sz w:val="28"/>
          <w:szCs w:val="28"/>
        </w:rPr>
        <w:t xml:space="preserve"> </w:t>
      </w:r>
      <w:r w:rsidR="001431F3" w:rsidRPr="001431F3">
        <w:rPr>
          <w:sz w:val="28"/>
          <w:szCs w:val="28"/>
        </w:rPr>
        <w:t>Light solid = in gear, light blinking = neutral</w:t>
      </w:r>
    </w:p>
    <w:p w14:paraId="62EA618D" w14:textId="77777777" w:rsidR="001431F3" w:rsidRDefault="001431F3" w:rsidP="001431F3">
      <w:pPr>
        <w:pStyle w:val="ListParagraph"/>
        <w:ind w:left="1080"/>
        <w:rPr>
          <w:sz w:val="28"/>
          <w:szCs w:val="28"/>
        </w:rPr>
      </w:pPr>
    </w:p>
    <w:p w14:paraId="0FC241A3" w14:textId="0E6DA2E4" w:rsidR="001431F3" w:rsidRDefault="001431F3" w:rsidP="00AC79FD">
      <w:pPr>
        <w:rPr>
          <w:sz w:val="28"/>
          <w:szCs w:val="28"/>
        </w:rPr>
      </w:pPr>
    </w:p>
    <w:p w14:paraId="5A6BA1E9" w14:textId="2A5CCA5B" w:rsidR="00E45704" w:rsidRDefault="004D293A" w:rsidP="00AC79FD">
      <w:pPr>
        <w:rPr>
          <w:b/>
          <w:bCs/>
          <w:sz w:val="28"/>
          <w:szCs w:val="28"/>
        </w:rPr>
      </w:pPr>
      <w:r w:rsidRPr="00E45704">
        <w:rPr>
          <w:sz w:val="28"/>
          <w:szCs w:val="28"/>
        </w:rPr>
        <w:tab/>
      </w:r>
    </w:p>
    <w:p w14:paraId="4A8FF4AB" w14:textId="04C11C47" w:rsidR="00AC79FD" w:rsidRPr="00E45704" w:rsidRDefault="00AC79FD" w:rsidP="001431F3">
      <w:pPr>
        <w:rPr>
          <w:b/>
          <w:bCs/>
          <w:sz w:val="28"/>
          <w:szCs w:val="28"/>
        </w:rPr>
      </w:pPr>
      <w:r w:rsidRPr="00E45704">
        <w:rPr>
          <w:b/>
          <w:bCs/>
          <w:sz w:val="28"/>
          <w:szCs w:val="28"/>
        </w:rPr>
        <w:t xml:space="preserve">Engine </w:t>
      </w:r>
      <w:r>
        <w:rPr>
          <w:b/>
          <w:bCs/>
          <w:sz w:val="28"/>
          <w:szCs w:val="28"/>
        </w:rPr>
        <w:t>Off</w:t>
      </w:r>
      <w:r w:rsidRPr="00E45704">
        <w:rPr>
          <w:b/>
          <w:bCs/>
          <w:sz w:val="28"/>
          <w:szCs w:val="28"/>
        </w:rPr>
        <w:t>:</w:t>
      </w:r>
    </w:p>
    <w:p w14:paraId="19BFA6AA" w14:textId="5ACE6412" w:rsidR="001431F3" w:rsidRDefault="001431F3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Run engines for </w:t>
      </w:r>
      <w:proofErr w:type="gramStart"/>
      <w:r>
        <w:rPr>
          <w:sz w:val="28"/>
          <w:szCs w:val="28"/>
        </w:rPr>
        <w:t>5 minute</w:t>
      </w:r>
      <w:proofErr w:type="gramEnd"/>
      <w:r>
        <w:rPr>
          <w:sz w:val="28"/>
          <w:szCs w:val="28"/>
        </w:rPr>
        <w:t xml:space="preserve"> cool down</w:t>
      </w:r>
    </w:p>
    <w:p w14:paraId="4345BADC" w14:textId="13A9F2EC" w:rsidR="00677FF4" w:rsidRDefault="00677FF4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Hold engine run buttons down to stop</w:t>
      </w:r>
    </w:p>
    <w:p w14:paraId="0FAA295A" w14:textId="52DACDA0" w:rsidR="00AC79FD" w:rsidRPr="00E45704" w:rsidRDefault="00AC79FD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E45704">
        <w:rPr>
          <w:sz w:val="28"/>
          <w:szCs w:val="28"/>
        </w:rPr>
        <w:t xml:space="preserve">Turn </w:t>
      </w:r>
      <w:r w:rsidR="00AE6D3B">
        <w:rPr>
          <w:sz w:val="28"/>
          <w:szCs w:val="28"/>
        </w:rPr>
        <w:t xml:space="preserve">the </w:t>
      </w:r>
      <w:r w:rsidRPr="00E45704">
        <w:rPr>
          <w:sz w:val="28"/>
          <w:szCs w:val="28"/>
        </w:rPr>
        <w:t xml:space="preserve">keys to the </w:t>
      </w:r>
      <w:r>
        <w:rPr>
          <w:sz w:val="28"/>
          <w:szCs w:val="28"/>
        </w:rPr>
        <w:t>left</w:t>
      </w:r>
    </w:p>
    <w:p w14:paraId="76715E4F" w14:textId="2F0F4F10" w:rsidR="00AC79FD" w:rsidRPr="00E45704" w:rsidRDefault="00AC79FD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Turn o</w:t>
      </w:r>
      <w:r w:rsidR="00F32A17">
        <w:rPr>
          <w:sz w:val="28"/>
          <w:szCs w:val="28"/>
        </w:rPr>
        <w:t>ff</w:t>
      </w:r>
      <w:r>
        <w:rPr>
          <w:sz w:val="28"/>
          <w:szCs w:val="28"/>
        </w:rPr>
        <w:t xml:space="preserve"> </w:t>
      </w:r>
      <w:r w:rsidR="00AE6D3B">
        <w:rPr>
          <w:sz w:val="28"/>
          <w:szCs w:val="28"/>
        </w:rPr>
        <w:t xml:space="preserve">the </w:t>
      </w:r>
      <w:r>
        <w:rPr>
          <w:sz w:val="28"/>
          <w:szCs w:val="28"/>
        </w:rPr>
        <w:t>bow thruster</w:t>
      </w:r>
    </w:p>
    <w:p w14:paraId="1BC61387" w14:textId="13837C62" w:rsidR="00AC79FD" w:rsidRDefault="001431F3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Electrical</w:t>
      </w:r>
      <w:r w:rsidR="00AC79FD">
        <w:rPr>
          <w:sz w:val="28"/>
          <w:szCs w:val="28"/>
        </w:rPr>
        <w:t xml:space="preserve"> on AC/DC panel off</w:t>
      </w:r>
    </w:p>
    <w:p w14:paraId="18E7ECC0" w14:textId="7958EDC7" w:rsidR="00AC79FD" w:rsidRDefault="00AC79FD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Turn off </w:t>
      </w:r>
      <w:r w:rsidR="00AE6D3B">
        <w:rPr>
          <w:sz w:val="28"/>
          <w:szCs w:val="28"/>
        </w:rPr>
        <w:t xml:space="preserve">the </w:t>
      </w:r>
      <w:r w:rsidR="00F32A17">
        <w:rPr>
          <w:sz w:val="28"/>
          <w:szCs w:val="28"/>
        </w:rPr>
        <w:t>chart plotter</w:t>
      </w:r>
      <w:r>
        <w:rPr>
          <w:sz w:val="28"/>
          <w:szCs w:val="28"/>
        </w:rPr>
        <w:t xml:space="preserve"> upper helm</w:t>
      </w:r>
    </w:p>
    <w:p w14:paraId="147238E6" w14:textId="63A6EABF" w:rsidR="00AC79FD" w:rsidRDefault="00AC79FD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Turn off </w:t>
      </w:r>
      <w:r w:rsidR="00AE6D3B">
        <w:rPr>
          <w:sz w:val="28"/>
          <w:szCs w:val="28"/>
        </w:rPr>
        <w:t xml:space="preserve">the </w:t>
      </w:r>
      <w:r w:rsidR="00F32A17">
        <w:rPr>
          <w:sz w:val="28"/>
          <w:szCs w:val="28"/>
        </w:rPr>
        <w:t>chart plotter</w:t>
      </w:r>
      <w:r>
        <w:rPr>
          <w:sz w:val="28"/>
          <w:szCs w:val="28"/>
        </w:rPr>
        <w:t xml:space="preserve"> lower helm</w:t>
      </w:r>
    </w:p>
    <w:p w14:paraId="7CFD9D67" w14:textId="352DE5FB" w:rsidR="00AC79FD" w:rsidRDefault="008A35D0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2</w:t>
      </w:r>
      <w:r w:rsidR="00AC79FD">
        <w:rPr>
          <w:sz w:val="28"/>
          <w:szCs w:val="28"/>
        </w:rPr>
        <w:t xml:space="preserve"> VHF and radar</w:t>
      </w:r>
    </w:p>
    <w:p w14:paraId="2BD69F0A" w14:textId="73A9C440" w:rsidR="00AC79FD" w:rsidRDefault="00AE6D3B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AC79FD">
        <w:rPr>
          <w:sz w:val="28"/>
          <w:szCs w:val="28"/>
        </w:rPr>
        <w:t>Logbook</w:t>
      </w:r>
      <w:r w:rsidR="00AC79FD" w:rsidRPr="00AC79FD">
        <w:rPr>
          <w:sz w:val="28"/>
          <w:szCs w:val="28"/>
        </w:rPr>
        <w:t xml:space="preserve"> entry + engine hours + time arrive</w:t>
      </w:r>
    </w:p>
    <w:p w14:paraId="46051579" w14:textId="4A6FBDCF" w:rsidR="00AC79FD" w:rsidRDefault="00AC79FD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iPads back on chargers</w:t>
      </w:r>
    </w:p>
    <w:p w14:paraId="3BD197B3" w14:textId="44CD1929" w:rsidR="00AC79FD" w:rsidRDefault="00AE6D3B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AC79FD">
        <w:rPr>
          <w:sz w:val="28"/>
          <w:szCs w:val="28"/>
        </w:rPr>
        <w:t>Headsets back on chargers</w:t>
      </w:r>
    </w:p>
    <w:p w14:paraId="5626E384" w14:textId="0B4B0640" w:rsidR="00AC79FD" w:rsidRDefault="00AE6D3B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AC79FD">
        <w:rPr>
          <w:sz w:val="28"/>
          <w:szCs w:val="28"/>
        </w:rPr>
        <w:t>Dip tanks and record fuel on board</w:t>
      </w:r>
    </w:p>
    <w:p w14:paraId="6EC7B510" w14:textId="0B9D8DE0" w:rsidR="001431F3" w:rsidRDefault="00AE6D3B" w:rsidP="00AC79F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677FF4">
        <w:rPr>
          <w:sz w:val="28"/>
          <w:szCs w:val="28"/>
        </w:rPr>
        <w:t>When back in the river (</w:t>
      </w:r>
      <w:r w:rsidR="001431F3">
        <w:rPr>
          <w:sz w:val="28"/>
          <w:szCs w:val="28"/>
        </w:rPr>
        <w:t>fresh water</w:t>
      </w:r>
      <w:r w:rsidR="00677FF4">
        <w:rPr>
          <w:sz w:val="28"/>
          <w:szCs w:val="28"/>
        </w:rPr>
        <w:t>)</w:t>
      </w:r>
      <w:r w:rsidR="001431F3">
        <w:rPr>
          <w:sz w:val="28"/>
          <w:szCs w:val="28"/>
        </w:rPr>
        <w:t xml:space="preserve">, run </w:t>
      </w:r>
      <w:r w:rsidR="00677FF4">
        <w:rPr>
          <w:sz w:val="28"/>
          <w:szCs w:val="28"/>
        </w:rPr>
        <w:t xml:space="preserve">the </w:t>
      </w:r>
      <w:r w:rsidR="001431F3">
        <w:rPr>
          <w:sz w:val="28"/>
          <w:szCs w:val="28"/>
        </w:rPr>
        <w:t>generator and dinghy</w:t>
      </w:r>
    </w:p>
    <w:p w14:paraId="7A63341D" w14:textId="3894B617" w:rsidR="00A0693B" w:rsidRPr="00E45704" w:rsidRDefault="00A0693B" w:rsidP="00E45704">
      <w:pPr>
        <w:rPr>
          <w:sz w:val="28"/>
          <w:szCs w:val="28"/>
        </w:rPr>
      </w:pPr>
    </w:p>
    <w:sectPr w:rsidR="00A0693B" w:rsidRPr="00E45704" w:rsidSect="00E45704">
      <w:pgSz w:w="12240" w:h="15840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5BD65" w14:textId="77777777" w:rsidR="006F6C43" w:rsidRDefault="006F6C43" w:rsidP="004B51BA">
      <w:pPr>
        <w:spacing w:after="0" w:line="240" w:lineRule="auto"/>
      </w:pPr>
      <w:r>
        <w:separator/>
      </w:r>
    </w:p>
  </w:endnote>
  <w:endnote w:type="continuationSeparator" w:id="0">
    <w:p w14:paraId="68B04B94" w14:textId="77777777" w:rsidR="006F6C43" w:rsidRDefault="006F6C43" w:rsidP="004B5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rvin">
    <w:panose1 w:val="02000000000000000000"/>
    <w:charset w:val="00"/>
    <w:family w:val="modern"/>
    <w:notTrueType/>
    <w:pitch w:val="variable"/>
    <w:sig w:usb0="A00002EF" w:usb1="500000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9551E" w14:textId="77777777" w:rsidR="006F6C43" w:rsidRDefault="006F6C43" w:rsidP="004B51BA">
      <w:pPr>
        <w:spacing w:after="0" w:line="240" w:lineRule="auto"/>
      </w:pPr>
      <w:r>
        <w:separator/>
      </w:r>
    </w:p>
  </w:footnote>
  <w:footnote w:type="continuationSeparator" w:id="0">
    <w:p w14:paraId="16762F35" w14:textId="77777777" w:rsidR="006F6C43" w:rsidRDefault="006F6C43" w:rsidP="004B51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25EA752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023340568" o:spid="_x0000_i1025" type="#_x0000_t75" style="width:143.15pt;height:198.4pt;visibility:visible;mso-wrap-style:square" o:bullet="t">
        <v:imagedata r:id="rId1" o:title=""/>
      </v:shape>
    </w:pict>
  </w:numPicBullet>
  <w:abstractNum w:abstractNumId="0" w15:restartNumberingAfterBreak="0">
    <w:nsid w:val="03260434"/>
    <w:multiLevelType w:val="hybridMultilevel"/>
    <w:tmpl w:val="5006748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8182F"/>
    <w:multiLevelType w:val="hybridMultilevel"/>
    <w:tmpl w:val="5006748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E36882"/>
    <w:multiLevelType w:val="hybridMultilevel"/>
    <w:tmpl w:val="211C7D2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7A2A9D"/>
    <w:multiLevelType w:val="hybridMultilevel"/>
    <w:tmpl w:val="0F34A096"/>
    <w:lvl w:ilvl="0" w:tplc="A150ED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1C2C76"/>
    <w:multiLevelType w:val="hybridMultilevel"/>
    <w:tmpl w:val="0CC68CC2"/>
    <w:lvl w:ilvl="0" w:tplc="A150ED5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324C2A"/>
    <w:multiLevelType w:val="hybridMultilevel"/>
    <w:tmpl w:val="50067480"/>
    <w:lvl w:ilvl="0" w:tplc="A150ED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312739"/>
    <w:multiLevelType w:val="hybridMultilevel"/>
    <w:tmpl w:val="FF4EFF44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29807CD"/>
    <w:multiLevelType w:val="hybridMultilevel"/>
    <w:tmpl w:val="0B3AF46C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73931E96"/>
    <w:multiLevelType w:val="hybridMultilevel"/>
    <w:tmpl w:val="0F34A09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327B9"/>
    <w:multiLevelType w:val="hybridMultilevel"/>
    <w:tmpl w:val="359ACD32"/>
    <w:lvl w:ilvl="0" w:tplc="A150ED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45113397">
    <w:abstractNumId w:val="4"/>
  </w:num>
  <w:num w:numId="2" w16cid:durableId="1316379179">
    <w:abstractNumId w:val="7"/>
  </w:num>
  <w:num w:numId="3" w16cid:durableId="250161626">
    <w:abstractNumId w:val="9"/>
  </w:num>
  <w:num w:numId="4" w16cid:durableId="1966277477">
    <w:abstractNumId w:val="5"/>
  </w:num>
  <w:num w:numId="5" w16cid:durableId="1975326739">
    <w:abstractNumId w:val="3"/>
  </w:num>
  <w:num w:numId="6" w16cid:durableId="2067102349">
    <w:abstractNumId w:val="0"/>
  </w:num>
  <w:num w:numId="7" w16cid:durableId="123893235">
    <w:abstractNumId w:val="8"/>
  </w:num>
  <w:num w:numId="8" w16cid:durableId="1948930639">
    <w:abstractNumId w:val="1"/>
  </w:num>
  <w:num w:numId="9" w16cid:durableId="285740265">
    <w:abstractNumId w:val="6"/>
  </w:num>
  <w:num w:numId="10" w16cid:durableId="11096603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jI3tzC3NDUCQiUdpeDU4uLM/DyQAqNaACye3hgsAAAA"/>
  </w:docVars>
  <w:rsids>
    <w:rsidRoot w:val="00623DB3"/>
    <w:rsid w:val="000416BB"/>
    <w:rsid w:val="00053CCD"/>
    <w:rsid w:val="000F03AF"/>
    <w:rsid w:val="001431F3"/>
    <w:rsid w:val="00145147"/>
    <w:rsid w:val="00162227"/>
    <w:rsid w:val="00232D40"/>
    <w:rsid w:val="002D7E23"/>
    <w:rsid w:val="00435D25"/>
    <w:rsid w:val="004B51BA"/>
    <w:rsid w:val="004D293A"/>
    <w:rsid w:val="00623DB3"/>
    <w:rsid w:val="00677FF4"/>
    <w:rsid w:val="006D5229"/>
    <w:rsid w:val="006F6C43"/>
    <w:rsid w:val="00804266"/>
    <w:rsid w:val="008A35D0"/>
    <w:rsid w:val="009F3085"/>
    <w:rsid w:val="00A0693B"/>
    <w:rsid w:val="00A33ACF"/>
    <w:rsid w:val="00A40B6A"/>
    <w:rsid w:val="00AC79FD"/>
    <w:rsid w:val="00AE6D3B"/>
    <w:rsid w:val="00BD04BD"/>
    <w:rsid w:val="00D50A9D"/>
    <w:rsid w:val="00E16480"/>
    <w:rsid w:val="00E45704"/>
    <w:rsid w:val="00EA15FB"/>
    <w:rsid w:val="00F32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081BDD"/>
  <w15:docId w15:val="{DEF5417E-2AB2-4737-A6DE-64D6ED01E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D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69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1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1BA"/>
  </w:style>
  <w:style w:type="paragraph" w:styleId="Footer">
    <w:name w:val="footer"/>
    <w:basedOn w:val="Normal"/>
    <w:link w:val="FooterChar"/>
    <w:uiPriority w:val="99"/>
    <w:unhideWhenUsed/>
    <w:rsid w:val="004B51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BBD651-52C5-44B2-933C-C31BFB34E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</dc:creator>
  <cp:keywords/>
  <dc:description/>
  <cp:lastModifiedBy>Melissa Gervais</cp:lastModifiedBy>
  <cp:revision>2</cp:revision>
  <cp:lastPrinted>2025-05-01T17:47:00Z</cp:lastPrinted>
  <dcterms:created xsi:type="dcterms:W3CDTF">2026-06-22T16:31:00Z</dcterms:created>
  <dcterms:modified xsi:type="dcterms:W3CDTF">2026-06-22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2b76d4-adcc-446d-997a-6d9bf535a0c8</vt:lpwstr>
  </property>
</Properties>
</file>